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8d3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086c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1999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